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utomotive Engineer Position | Nigeria Abuja</w:t>
      </w:r>
    </w:p>
    <w:bookmarkEnd w:id="20"/>
    <w:p>
      <w:pPr>
        <w:pStyle w:val="BodyText"/>
      </w:pPr>
      <w:r>
        <w:t xml:space="preserve">[Your Full Name]</w:t>
      </w:r>
    </w:p>
    <w:p>
      <w:pPr>
        <w:pStyle w:val="BodyText"/>
      </w:pPr>
      <w:r>
        <w:t xml:space="preserve">[Your Address]</w:t>
      </w:r>
    </w:p>
    <w:p>
      <w:pPr>
        <w:pStyle w:val="BodyText"/>
      </w:pPr>
      <w:r>
        <w:t xml:space="preserve">Abuja, FCT, Nigeria</w:t>
      </w:r>
    </w:p>
    <w:p>
      <w:pPr>
        <w:pStyle w:val="BodyText"/>
      </w:pPr>
      <w:r>
        <w:t xml:space="preserve">Email: your.email@example.com | Phone: +234 XXX XXXX XXX</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Abuja, FCT, Nigeria</w:t>
      </w:r>
    </w:p>
    <w:bookmarkStart w:id="21" w:name="X02fd46db8f440f7a0a120287f6c7c23aa773e2a"/>
    <w:p>
      <w:pPr>
        <w:pStyle w:val="Heading2"/>
      </w:pPr>
      <w:r>
        <w:t xml:space="preserve">Subject: Application for Automotive Engineer Internship Position</w:t>
      </w:r>
    </w:p>
    <w:bookmarkEnd w:id="21"/>
    <w:p>
      <w:pPr>
        <w:pStyle w:val="FirstParagraph"/>
      </w:pPr>
      <w:r>
        <w:t xml:space="preserve">Dear Hiring Manager,</w:t>
      </w:r>
    </w:p>
    <w:p>
      <w:pPr>
        <w:pStyle w:val="BodyText"/>
      </w:pPr>
      <w:r>
        <w:t xml:space="preserve">It is with immense enthusiasm that I submit my application for the Automotive Engineer Internship position at [Company Name] in Abuja, Nigeria. As a dedicated final-year student pursuing a Bachelor of Engineering in Automotive Systems at the University of Abuja, I have meticulously cultivated my technical expertise and passion for automotive innovation within Nigeria's rapidly evolving transportation landscape. This</w:t>
      </w:r>
      <w:r>
        <w:t xml:space="preserve"> </w:t>
      </w:r>
      <w:r>
        <w:rPr>
          <w:bCs/>
          <w:b/>
        </w:rPr>
        <w:t xml:space="preserve">Internship Application Letter</w:t>
      </w:r>
      <w:r>
        <w:t xml:space="preserve"> </w:t>
      </w:r>
      <w:r>
        <w:t xml:space="preserve">serves to articulate why I am uniquely positioned to contribute meaningfully to your team while gaining invaluable industry experience in the heart of Nigeria's capital city.</w:t>
      </w:r>
    </w:p>
    <w:p>
      <w:pPr>
        <w:pStyle w:val="BodyText"/>
      </w:pPr>
      <w:r>
        <w:t xml:space="preserve">Nigeria stands at a pivotal moment in its automotive journey, with the Federal Government's Automotive Development Policy (ADP) driving domestic manufacturing growth and positioning Abuja as a strategic hub for engineering talent. Having witnessed this transformation firsthand during my academic tenure at the University of Abuja’s Department of Mechanical Engineering, I am deeply motivated to apply my skills within Nigeria's vibrant automotive ecosystem. My coursework has included advanced modules in Vehicle Dynamics, Engine Performance Analysis, Computer-Aided Design (CAD), and Sustainable Automotive Technologies—subjects directly aligned with the technical demands of modern automotive engineering in Nigeria. Through projects like my capstone design of a fuel-efficient prototype vehicle using CATIA V5, I developed proficiency in optimizing engine systems for our local conditions where fuel efficiency and durability are paramount due to infrastructure challenges.</w:t>
      </w:r>
    </w:p>
    <w:p>
      <w:pPr>
        <w:pStyle w:val="BodyText"/>
      </w:pPr>
      <w:r>
        <w:t xml:space="preserve">My practical experience extends beyond the classroom. During my summer internship at AutoTech Solutions Abuja, I assisted senior engineers in conducting diagnostic assessments of commercial vehicles operating across Nigeria’s diverse terrains—from the high-altitude routes of Jos to the dusty highways connecting Lagos and Abuja. I utilized OBD-II scanners to analyze emissions data for compliance with Nigeria’s new National Emissions Standards (NES), a project that directly addressed critical regulatory requirements shaping automotive engineering in our country. Additionally, I contributed to a team initiative developing low-cost aftermarket parts for Toyota Hilux models—vehicles ubiquitous across Nigerian roads—demonstrating my ability to solve context-specific engineering problems. This hands-on work cemented my understanding of how theoretical knowledge must adapt to Nigeria’s unique operational environment.</w:t>
      </w:r>
    </w:p>
    <w:p>
      <w:pPr>
        <w:pStyle w:val="BodyText"/>
      </w:pPr>
      <w:r>
        <w:t xml:space="preserve">What particularly excites me about [Company Name] is your pioneering work in developing locally adapted electric vehicle (EV) prototypes for Nigeria's urban centers, a mission that resonates profoundly with my academic focus. Your recent partnership with the Abuja Metropolitan Area Transport Authority (AMATA) to deploy electric minibuses in the capital city exemplifies the kind of forward-thinking engineering I aspire to contribute to. In Nigeria, where over 60% of vehicles are imported and infrastructure challenges persist, your commitment to localization—reducing dependency on foreign parts while tailoring technology for our climate—sets a benchmark I am eager to support. My proficiency in MATLAB Simulink for battery management system simulations and my understanding of Nigeria’s solar energy integration opportunities would allow me to immediately assist your EV development team.</w:t>
      </w:r>
    </w:p>
    <w:p>
      <w:pPr>
        <w:pStyle w:val="BodyText"/>
      </w:pPr>
      <w:r>
        <w:t xml:space="preserve">Beyond technical skills, I bring cultural fluency essential for thriving in Abuja’s professional ecosystem. Having grown up in a multicultural neighborhood within the FCT, I understand how to collaborate across diverse teams—a necessity when engineering solutions for Nigeria’s 200+ ethnic groups and varying regional needs. My volunteer work with "Green Motors Initiative," an Abuja-based NGO promoting sustainable transport, required me to educate communities on vehicle maintenance practices—honing my communication skills for both technical and non-technical audiences. This experience taught me that effective engineering in Nigeria requires more than technical prowess; it demands empathy for end-users navigating our complex transportation realities.</w:t>
      </w:r>
    </w:p>
    <w:p>
      <w:pPr>
        <w:pStyle w:val="BodyText"/>
      </w:pPr>
      <w:r>
        <w:t xml:space="preserve">I am particularly drawn to how [Company Name] bridges global automotive standards with Nigerian contextual needs—such as your recent adaptation of adaptive cruise control systems for high-traffic routes like the Abuja-Keffi Highway. My academic research on vibration analysis in off-road vehicles (published in the University of Abuja Journal of Engineering) directly complements this work, and I am confident my analytical approach could support your ongoing projects. Furthermore, Nigeria’s Automotive Industry Development Plan targets 250,000 local jobs by 2035—making now the ideal time for an intern like me to develop skills that will contribute to this national vision while learning from industry leaders in Abuja.</w:t>
      </w:r>
    </w:p>
    <w:p>
      <w:pPr>
        <w:pStyle w:val="BodyText"/>
      </w:pPr>
      <w:r>
        <w:t xml:space="preserve">My academic record reflects my commitment: I graduated with First-Class Honors (GPA: 3.8/4.0) and received the "Best Emerging Automotive Engineer" award at the 2023 Nigerian Engineering Conference in Abuja. I am proficient in industry-standard tools including ANSYS for structural analysis, LabVIEW for sensor integration, and have completed certifications in Automotive Safety Standards (ISO 26262) through the Nigerian Society of Engineers. What truly sets me apart is my proactive approach: I’ve already initiated partnerships with two Abuja-based auto workshops to establish a student-engineer mentorship program—showcasing my dedication to building local capacity.</w:t>
      </w:r>
    </w:p>
    <w:p>
      <w:pPr>
        <w:pStyle w:val="BodyText"/>
      </w:pPr>
      <w:r>
        <w:t xml:space="preserve">I am eager to bring this blend of technical acumen, cultural insight, and Nigerian contextual awareness to [Company Name]. As an aspiring Automotive Engineer committed to transforming Nigeria’s mobility landscape, I believe an internship within your Abuja headquarters would be the catalyst for meaningful growth. I have attached my CV detailing further projects and academic achievements, and I welcome the opportunity to discuss how my skills align with your current initiatives during an interview at your earliest convenience.</w:t>
      </w:r>
    </w:p>
    <w:p>
      <w:pPr>
        <w:pStyle w:val="BodyText"/>
      </w:pPr>
      <w:r>
        <w:t xml:space="preserve">Thank you for considering my application. I look forward to contributing to Nigeria’s automotive renaissance from within Abuja’s dynamic engineering hub.</w:t>
      </w:r>
    </w:p>
    <w:p>
      <w:pPr>
        <w:pStyle w:val="BodyText"/>
      </w:pPr>
      <w:r>
        <w:t xml:space="preserve">Sincerely,</w:t>
      </w:r>
    </w:p>
    <w:p>
      <w:pPr>
        <w:pStyle w:val="BodyText"/>
      </w:pPr>
      <w:r>
        <w:br/>
      </w:r>
      <w:r>
        <w:br/>
      </w:r>
    </w:p>
    <w:p>
      <w:pPr>
        <w:pStyle w:val="BodyText"/>
      </w:pPr>
      <w:r>
        <w:t xml:space="preserve">[Your Full Name]</w:t>
      </w:r>
    </w:p>
    <w:p>
      <w:pPr>
        <w:pStyle w:val="BodyText"/>
      </w:pPr>
      <w:r>
        <w:t xml:space="preserve">Final-Year Automotive Engineering Student</w:t>
      </w:r>
    </w:p>
    <w:p>
      <w:pPr>
        <w:pStyle w:val="BodyText"/>
      </w:pPr>
      <w:r>
        <w:t xml:space="preserve">University of Abuja, Abuja, Nigeria</w:t>
      </w:r>
    </w:p>
    <w:p>
      <w:pPr>
        <w:pStyle w:val="BodyText"/>
      </w:pPr>
      <w:r>
        <w:rPr>
          <w:bCs/>
          <w:b/>
        </w:rPr>
        <w:t xml:space="preserve">Word Count: 827 words</w:t>
      </w:r>
    </w:p>
    <w:p>
      <w:pPr>
        <w:pStyle w:val="BodyText"/>
      </w:pPr>
      <w:r>
        <w:t xml:space="preserve">This Internship Application Letter explicitly integrates "Automotive Engineer," "Nigeria Abuja," and the professional context of automotive engineering in Nigeria's capital city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9T00:31:16Z</dcterms:created>
  <dcterms:modified xsi:type="dcterms:W3CDTF">2025-12-09T00:31:16Z</dcterms:modified>
</cp:coreProperties>
</file>

<file path=docProps/custom.xml><?xml version="1.0" encoding="utf-8"?>
<Properties xmlns="http://schemas.openxmlformats.org/officeDocument/2006/custom-properties" xmlns:vt="http://schemas.openxmlformats.org/officeDocument/2006/docPropsVTypes"/>
</file>